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rimary Teacher Internship Position</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School Name]</w:t>
      </w:r>
      <w:r>
        <w:br/>
      </w:r>
      <w:r>
        <w:t xml:space="preserve">[School Address]</w:t>
      </w:r>
      <w:r>
        <w:br/>
      </w:r>
      <w:r>
        <w:t xml:space="preserve">Cape Town, Western Cape</w:t>
      </w:r>
      <w:r>
        <w:br/>
      </w:r>
      <w:r>
        <w:t xml:space="preserve">South Africa</w:t>
      </w:r>
    </w:p>
    <w:p>
      <w:pPr>
        <w:pStyle w:val="BodyText"/>
      </w:pPr>
      <w:r>
        <w:t xml:space="preserve">Internship Application Letter for Primary Teacher Position</w:t>
      </w:r>
    </w:p>
    <w:p>
      <w:pPr>
        <w:pStyle w:val="BodyText"/>
      </w:pPr>
      <w:r>
        <w:t xml:space="preserve">Dear Hiring Manager,</w:t>
      </w:r>
    </w:p>
    <w:p>
      <w:pPr>
        <w:pStyle w:val="BodyText"/>
      </w:pPr>
      <w:r>
        <w:t xml:space="preserve">It is with profound enthusiasm that I submit my application for the Primary Teacher Internship position at [School Name] in Cape Town, South Africa. As a dedicated final-year Bachelor of Education student specializing in Foundation Phase (Grades R-3) at the University of Cape Town, I have meticulously prepared myself to contribute meaningfully to the vibrant educational landscape of South Africa Cape Town. This Internship Application Letter represents not merely a formal submission, but a heartfelt commitment to nurturing young minds within our nation's most dynamic urban center.</w:t>
      </w:r>
    </w:p>
    <w:p>
      <w:pPr>
        <w:pStyle w:val="BodyText"/>
      </w:pPr>
      <w:r>
        <w:t xml:space="preserve">My academic journey has been deeply rooted in understanding the unique educational ecosystem of South Africa. Through rigorous coursework in Curriculum Studies, Multicultural Education, and Child Psychology at UCT, I have developed a nuanced appreciation for the challenges and opportunities present in Cape Town's diverse classrooms. I have specifically studied how to implement the South African National Curriculum Statement (CAPS) effectively across socioeconomically varied contexts – from affluent suburbs like Rondebosch to under-resourced areas such as Khayelitsha, where I completed my community service practicum. This firsthand exposure solidified my conviction that every child in South Africa Cape Town deserves a joyful, equitable learning environment.</w:t>
      </w:r>
    </w:p>
    <w:p>
      <w:pPr>
        <w:pStyle w:val="BodyText"/>
      </w:pPr>
      <w:r>
        <w:t xml:space="preserve">During my fieldwork at St. Mary's Primary School in Woodstock, I had the privilege of supporting a Grade 2 classroom with 32 learners from multilingual backgrounds. This experience was transformative: I designed literacy circles using isiXhosa and English bilingual materials to support emerging readers, implemented play-based numeracy activities that reduced anxiety around math concepts, and developed a community garden project to teach environmental science while fostering cultural appreciation. The school's principal noted in my evaluation: "Her ability to bridge language barriers while maintaining academic rigor exemplifies the future of Teacher Primary practice in Cape Town." I am eager to bring this same innovative spirit to your institution.</w:t>
      </w:r>
    </w:p>
    <w:p>
      <w:pPr>
        <w:pStyle w:val="BodyText"/>
      </w:pPr>
      <w:r>
        <w:t xml:space="preserve">What particularly draws me to [School Name] is your school's documented success with the 'Growing Readers Initiative' – a program that aligns perfectly with my research on early literacy development in multilingual settings. Having studied your school's annual report highlighting a 27% improvement in Grade R phonemic awareness scores, I am inspired by your commitment to evidence-based pedagogy. I propose to contribute through my specialized training in Orton-Gillingham reading strategies and my proficiency with the Department of Basic Education's 'Teach for Quality' digital platform, which I successfully piloted during my UCT practicum.</w:t>
      </w:r>
    </w:p>
    <w:p>
      <w:pPr>
        <w:pStyle w:val="BodyText"/>
      </w:pPr>
      <w:r>
        <w:t xml:space="preserve">My understanding of South Africa Cape Town's educational context extends beyond classroom walls. I participated in a research project examining the impact of socioeconomic factors on primary school retention rates across the City of Cape Town municipality. My findings revealed that consistent mentorship and culturally responsive teaching practices directly correlate with improved attendance – insights I believe will inform my approach to student support. Furthermore, as an active member of UCT's Education for Sustainable Development Club, I organized workshops on climate literacy for Grade 1-3 learners using locally sourced materials, demonstrating how primary education can address community-specific challenges while meeting curriculum objectives.</w:t>
      </w:r>
    </w:p>
    <w:p>
      <w:pPr>
        <w:pStyle w:val="BodyText"/>
      </w:pPr>
      <w:r>
        <w:t xml:space="preserve">The significance of this internship in South Africa Cape Town cannot be overstated. As a nation still navigating the educational recovery from pandemic disruptions, our primary schools are the bedrock of social transformation. I am deeply committed to working within the framework of South Africa's White Paper 6 on Education and Training, which emphasizes 'Education for All' – a principle I embody through my volunteer work with the Cape Town Early Childhood Development Network. My recent collaboration with this organization involved developing low-cost literacy kits for rural schools, ensuring materials were accessible in all official languages while aligning with CAPS requirements.</w:t>
      </w:r>
    </w:p>
    <w:p>
      <w:pPr>
        <w:pStyle w:val="BodyText"/>
      </w:pPr>
      <w:r>
        <w:t xml:space="preserve">I understand that becoming an effective Teacher Primary requires more than academic knowledge; it demands emotional intelligence, cultural humility, and resilience. During my practicum in a township school, I learned to navigate complex family dynamics with sensitivity while maintaining professional boundaries. When a Grade 3 student experienced trauma after witnessing community violence, I worked collaboratively with the school counselor to create a supportive classroom environment using trauma-informed strategies – resulting in the student's academic re-engagement within six weeks. This experience taught me that teaching in South Africa Cape Town is as much about healing as it is about learning.</w:t>
      </w:r>
    </w:p>
    <w:p>
      <w:pPr>
        <w:pStyle w:val="BodyText"/>
      </w:pPr>
      <w:r>
        <w:t xml:space="preserve">My application for this Internship Application Letter reflects my unwavering dedication to shaping future generations through compassionate, competent primary education. I am particularly drawn to [School Name]'s focus on holistic development – a philosophy that resonates with my belief that every child in Cape Town deserves to thrive academically, emotionally, and socially. I am eager to contribute my skills in differentiated instruction, classroom management techniques for multilingual settings, and digital literacy integration while learning from your experienced educators.</w:t>
      </w:r>
    </w:p>
    <w:p>
      <w:pPr>
        <w:pStyle w:val="BodyText"/>
      </w:pPr>
      <w:r>
        <w:t xml:space="preserve">As a South African born and raised in the Western Cape, I bring deep cultural understanding alongside professional training. My family's history of education activism – with both my parents being former primary school teachers – instilled in me an intrinsic connection to this profession. I am not merely seeking an internship; I am seeking a partnership with [School Name] to advance educational equity in South Africa Cape Town, one classroom at a time.</w:t>
      </w:r>
    </w:p>
    <w:p>
      <w:pPr>
        <w:pStyle w:val="BodyText"/>
      </w:pPr>
      <w:r>
        <w:t xml:space="preserve">Thank you for considering my application. I am confident that my training, practical experiences, and passionate commitment to primary education align precisely with the mission of your institution. I welcome the opportunity to discuss how my skills can support your students' growth during an interview at your convenience.</w:t>
      </w:r>
    </w:p>
    <w:p>
      <w:pPr>
        <w:pStyle w:val="BodyText"/>
      </w:pPr>
      <w:r>
        <w:t xml:space="preserve">Sincerely,</w:t>
      </w:r>
    </w:p>
    <w:p>
      <w:pPr>
        <w:pStyle w:val="BodyText"/>
      </w:pPr>
      <w:r>
        <w:t xml:space="preserve">Your Name</w:t>
      </w:r>
      <w:r>
        <w:br/>
      </w:r>
      <w:r>
        <w:t xml:space="preserve">Bachelor of Education (Foundation Phase)</w:t>
      </w:r>
      <w:r>
        <w:br/>
      </w:r>
      <w:r>
        <w:t xml:space="preserve">University of Cape Tow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15:40:24Z</dcterms:created>
  <dcterms:modified xsi:type="dcterms:W3CDTF">2026-07-23T15:40:24Z</dcterms:modified>
</cp:coreProperties>
</file>

<file path=docProps/custom.xml><?xml version="1.0" encoding="utf-8"?>
<Properties xmlns="http://schemas.openxmlformats.org/officeDocument/2006/custom-properties" xmlns:vt="http://schemas.openxmlformats.org/officeDocument/2006/docPropsVTypes"/>
</file>